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3E335C" w14:textId="77777777" w:rsidR="00F66187" w:rsidRPr="004070D2" w:rsidRDefault="00F54729">
      <w:pPr>
        <w:rPr>
          <w:rFonts w:ascii="Times New Roman" w:hAnsi="Times New Roman" w:cs="Times New Roman"/>
          <w:sz w:val="24"/>
          <w:szCs w:val="24"/>
          <w:lang w:eastAsia="zh-TW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B2C08EB" wp14:editId="335EDD90">
            <wp:simplePos x="0" y="0"/>
            <wp:positionH relativeFrom="column">
              <wp:posOffset>-76200</wp:posOffset>
            </wp:positionH>
            <wp:positionV relativeFrom="paragraph">
              <wp:posOffset>-22225</wp:posOffset>
            </wp:positionV>
            <wp:extent cx="2178050" cy="51498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mlau\Google Drive\AAAO\Admin Doc\Logos\HSMC\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51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25B0" w:rsidRPr="00E225B0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6F936C" wp14:editId="5F779F6D">
                <wp:simplePos x="0" y="0"/>
                <wp:positionH relativeFrom="column">
                  <wp:posOffset>5098415</wp:posOffset>
                </wp:positionH>
                <wp:positionV relativeFrom="paragraph">
                  <wp:posOffset>-40640</wp:posOffset>
                </wp:positionV>
                <wp:extent cx="1530350" cy="1403985"/>
                <wp:effectExtent l="0" t="0" r="1270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350" cy="1403985"/>
                        </a:xfrm>
                        <a:prstGeom prst="rect">
                          <a:avLst/>
                        </a:prstGeom>
                        <a:noFill/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EDBC4" w14:textId="77777777" w:rsidR="00E225B0" w:rsidRPr="00CF1064" w:rsidRDefault="00E225B0" w:rsidP="00E225B0">
                            <w:pPr>
                              <w:jc w:val="center"/>
                              <w:rPr>
                                <w:rFonts w:eastAsia="SimSun"/>
                                <w:b/>
                                <w:color w:val="C00000"/>
                              </w:rPr>
                            </w:pPr>
                            <w:r w:rsidRPr="00CF1064">
                              <w:rPr>
                                <w:rFonts w:eastAsia="SimSun" w:hint="eastAsia"/>
                                <w:b/>
                                <w:color w:val="C00000"/>
                              </w:rPr>
                              <w:t>免費申請</w:t>
                            </w:r>
                          </w:p>
                          <w:p w14:paraId="2851EB2F" w14:textId="0D0E5D57" w:rsidR="00E225B0" w:rsidRPr="008F43D2" w:rsidRDefault="008F43D2" w:rsidP="00E225B0">
                            <w:pPr>
                              <w:jc w:val="center"/>
                              <w:rPr>
                                <w:b/>
                                <w:color w:val="C00000"/>
                                <w:lang w:val="en-HK" w:eastAsia="zh-TW"/>
                              </w:rPr>
                            </w:pPr>
                            <w:r>
                              <w:rPr>
                                <w:rFonts w:eastAsia="SimSun"/>
                                <w:b/>
                                <w:color w:val="C00000"/>
                                <w:lang w:val="en-HK"/>
                              </w:rPr>
                              <w:t>Free of char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6F93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1.45pt;margin-top:-3.2pt;width:120.5pt;height:110.55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" filled="f" strokecolor="#c0504d [3205]" strokeweight="2pt">
                <v:textbox style="mso-fit-shape-to-text:t">
                  <w:txbxContent>
                    <w:p w14:paraId="6C4EDBC4" w14:textId="77777777" w:rsidR="00E225B0" w:rsidRPr="00CF1064" w:rsidRDefault="00E225B0" w:rsidP="00E225B0">
                      <w:pPr>
                        <w:jc w:val="center"/>
                        <w:rPr>
                          <w:rFonts w:eastAsia="SimSun"/>
                          <w:b/>
                          <w:color w:val="C00000"/>
                        </w:rPr>
                      </w:pPr>
                      <w:r w:rsidRPr="00CF1064">
                        <w:rPr>
                          <w:rFonts w:eastAsia="SimSun" w:hint="eastAsia"/>
                          <w:b/>
                          <w:color w:val="C00000"/>
                        </w:rPr>
                        <w:t>免費申請</w:t>
                      </w:r>
                    </w:p>
                    <w:p w14:paraId="2851EB2F" w14:textId="0D0E5D57" w:rsidR="00E225B0" w:rsidRPr="008F43D2" w:rsidRDefault="008F43D2" w:rsidP="00E225B0">
                      <w:pPr>
                        <w:jc w:val="center"/>
                        <w:rPr>
                          <w:b/>
                          <w:color w:val="C00000"/>
                          <w:lang w:val="en-HK" w:eastAsia="zh-TW"/>
                        </w:rPr>
                      </w:pPr>
                      <w:r>
                        <w:rPr>
                          <w:rFonts w:eastAsia="SimSun"/>
                          <w:b/>
                          <w:color w:val="C00000"/>
                          <w:lang w:val="en-HK"/>
                        </w:rPr>
                        <w:t>Free of charge</w:t>
                      </w:r>
                    </w:p>
                  </w:txbxContent>
                </v:textbox>
              </v:shape>
            </w:pict>
          </mc:Fallback>
        </mc:AlternateContent>
      </w:r>
    </w:p>
    <w:p w14:paraId="7345357F" w14:textId="77777777" w:rsidR="00206773" w:rsidRPr="000F1FC6" w:rsidRDefault="00206773">
      <w:pPr>
        <w:rPr>
          <w:rFonts w:ascii="Times New Roman" w:hAnsi="Times New Roman" w:cs="Times New Roman"/>
          <w:sz w:val="20"/>
          <w:szCs w:val="20"/>
        </w:rPr>
      </w:pPr>
    </w:p>
    <w:p w14:paraId="41224A9D" w14:textId="77777777" w:rsidR="004070D2" w:rsidRDefault="004070D2" w:rsidP="00D46517">
      <w:pPr>
        <w:jc w:val="center"/>
        <w:rPr>
          <w:rFonts w:ascii="Times New Roman" w:hAnsi="Times New Roman" w:cs="Times New Roman"/>
          <w:b/>
          <w:sz w:val="26"/>
          <w:szCs w:val="26"/>
          <w:lang w:eastAsia="zh-TW"/>
        </w:rPr>
      </w:pPr>
    </w:p>
    <w:p w14:paraId="5B953E14" w14:textId="77777777" w:rsidR="004070D2" w:rsidRDefault="004070D2" w:rsidP="00D46517">
      <w:pPr>
        <w:jc w:val="center"/>
        <w:rPr>
          <w:rFonts w:ascii="Times New Roman" w:hAnsi="Times New Roman" w:cs="Times New Roman"/>
          <w:b/>
          <w:sz w:val="26"/>
          <w:szCs w:val="26"/>
          <w:lang w:eastAsia="zh-TW"/>
        </w:rPr>
      </w:pPr>
    </w:p>
    <w:p w14:paraId="077B6554" w14:textId="77777777" w:rsidR="00F66187" w:rsidRPr="00C005F0" w:rsidRDefault="00F54729" w:rsidP="00D46517">
      <w:pPr>
        <w:jc w:val="center"/>
        <w:rPr>
          <w:rFonts w:ascii="Times New Roman" w:eastAsia="SimSun" w:hAnsi="Times New Roman" w:cs="Times New Roman"/>
          <w:b/>
          <w:sz w:val="26"/>
          <w:szCs w:val="26"/>
          <w:lang w:eastAsia="zh-TW"/>
        </w:rPr>
      </w:pPr>
      <w:r w:rsidRPr="00F54729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香港恒生大學</w:t>
      </w:r>
      <w:r w:rsidR="002A29DC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 xml:space="preserve"> </w:t>
      </w:r>
      <w:r w:rsidR="00C005F0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>(</w:t>
      </w:r>
      <w:proofErr w:type="gramStart"/>
      <w:r w:rsidR="00C005F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恒</w:t>
      </w:r>
      <w:proofErr w:type="gramEnd"/>
      <w:r w:rsidRPr="00F54729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大</w:t>
      </w:r>
      <w:r w:rsidR="00C005F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)</w:t>
      </w:r>
      <w:r w:rsidR="00E225B0" w:rsidRPr="00E225B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 xml:space="preserve"> </w:t>
      </w:r>
      <w:r w:rsidR="00E225B0" w:rsidRPr="00E225B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校友</w:t>
      </w:r>
      <w:r w:rsidR="00E225B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卡</w:t>
      </w:r>
      <w:r w:rsidR="00E225B0" w:rsidRPr="00E225B0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申請表</w:t>
      </w:r>
    </w:p>
    <w:p w14:paraId="23EAF5C0" w14:textId="7751F8C3" w:rsidR="00E225B0" w:rsidRPr="00E225B0" w:rsidRDefault="00F54729" w:rsidP="00E225B0">
      <w:pPr>
        <w:jc w:val="center"/>
        <w:rPr>
          <w:rFonts w:ascii="Times New Roman" w:eastAsia="SimSun" w:hAnsi="Times New Roman" w:cs="Times New Roman"/>
          <w:b/>
          <w:sz w:val="26"/>
          <w:szCs w:val="26"/>
          <w:lang w:eastAsia="zh-TW"/>
        </w:rPr>
      </w:pPr>
      <w:r w:rsidRPr="00F54729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>The Hang Seng University of Hong Kong</w:t>
      </w:r>
      <w:r w:rsidR="002A29DC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 xml:space="preserve"> (“HS</w:t>
      </w:r>
      <w:r w:rsidRPr="00F54729">
        <w:rPr>
          <w:rFonts w:ascii="Times New Roman" w:eastAsia="SimSun" w:hAnsi="Times New Roman" w:cs="Times New Roman" w:hint="eastAsia"/>
          <w:b/>
          <w:sz w:val="26"/>
          <w:szCs w:val="26"/>
          <w:lang w:eastAsia="zh-TW"/>
        </w:rPr>
        <w:t>UHK</w:t>
      </w:r>
      <w:r w:rsidR="00C005F0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>”)</w:t>
      </w:r>
      <w:r w:rsidR="00E225B0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 xml:space="preserve"> Alumni Card </w:t>
      </w:r>
      <w:r w:rsid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 xml:space="preserve">Application </w:t>
      </w:r>
      <w:r w:rsidR="00E225B0" w:rsidRPr="00E225B0">
        <w:rPr>
          <w:rFonts w:ascii="Times New Roman" w:eastAsia="SimSun" w:hAnsi="Times New Roman" w:cs="Times New Roman"/>
          <w:b/>
          <w:sz w:val="26"/>
          <w:szCs w:val="26"/>
          <w:lang w:eastAsia="zh-TW"/>
        </w:rPr>
        <w:t xml:space="preserve">Form </w:t>
      </w:r>
    </w:p>
    <w:p w14:paraId="16E22FF6" w14:textId="77777777" w:rsidR="00206773" w:rsidRPr="000F1FC6" w:rsidRDefault="00206773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729" w:type="dxa"/>
        <w:jc w:val="center"/>
        <w:tblLook w:val="04A0" w:firstRow="1" w:lastRow="0" w:firstColumn="1" w:lastColumn="0" w:noHBand="0" w:noVBand="1"/>
      </w:tblPr>
      <w:tblGrid>
        <w:gridCol w:w="1102"/>
        <w:gridCol w:w="903"/>
        <w:gridCol w:w="272"/>
        <w:gridCol w:w="180"/>
        <w:gridCol w:w="181"/>
        <w:gridCol w:w="452"/>
        <w:gridCol w:w="451"/>
        <w:gridCol w:w="317"/>
        <w:gridCol w:w="135"/>
        <w:gridCol w:w="1446"/>
        <w:gridCol w:w="89"/>
        <w:gridCol w:w="363"/>
        <w:gridCol w:w="792"/>
        <w:gridCol w:w="292"/>
        <w:gridCol w:w="360"/>
        <w:gridCol w:w="91"/>
        <w:gridCol w:w="272"/>
        <w:gridCol w:w="1446"/>
        <w:gridCol w:w="69"/>
        <w:gridCol w:w="1516"/>
      </w:tblGrid>
      <w:tr w:rsidR="000B6646" w:rsidRPr="005B3406" w14:paraId="5CEC863C" w14:textId="77777777" w:rsidTr="006E50F6">
        <w:trPr>
          <w:trHeight w:val="368"/>
          <w:jc w:val="center"/>
        </w:trPr>
        <w:tc>
          <w:tcPr>
            <w:tcW w:w="10729" w:type="dxa"/>
            <w:gridSpan w:val="20"/>
            <w:shd w:val="clear" w:color="auto" w:fill="D9D9D9" w:themeFill="background1" w:themeFillShade="D9"/>
            <w:vAlign w:val="center"/>
          </w:tcPr>
          <w:p w14:paraId="7E56A45D" w14:textId="77777777" w:rsidR="000B6646" w:rsidRPr="005B3406" w:rsidRDefault="000B6646" w:rsidP="005B34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3406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個人資料</w:t>
            </w:r>
            <w:r w:rsidRPr="005B3406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Personal Particulars</w:t>
            </w:r>
          </w:p>
        </w:tc>
      </w:tr>
      <w:tr w:rsidR="005B3406" w:rsidRPr="00DD50A3" w14:paraId="0AD2A0CB" w14:textId="77777777" w:rsidTr="006E50F6">
        <w:trPr>
          <w:trHeight w:val="531"/>
          <w:jc w:val="center"/>
        </w:trPr>
        <w:tc>
          <w:tcPr>
            <w:tcW w:w="1102" w:type="dxa"/>
            <w:tcBorders>
              <w:right w:val="nil"/>
            </w:tcBorders>
            <w:vAlign w:val="center"/>
          </w:tcPr>
          <w:p w14:paraId="78E68EC6" w14:textId="77777777" w:rsidR="005B3406" w:rsidRPr="00DD50A3" w:rsidRDefault="005B3406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DD50A3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稱銜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Title</w:t>
            </w:r>
          </w:p>
        </w:tc>
        <w:tc>
          <w:tcPr>
            <w:tcW w:w="4789" w:type="dxa"/>
            <w:gridSpan w:val="11"/>
            <w:tcBorders>
              <w:left w:val="nil"/>
              <w:right w:val="nil"/>
            </w:tcBorders>
            <w:vAlign w:val="center"/>
          </w:tcPr>
          <w:p w14:paraId="4000401C" w14:textId="77777777" w:rsidR="005B3406" w:rsidRPr="00DD50A3" w:rsidRDefault="00DA5FC2" w:rsidP="005B3406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先生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女士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M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小姐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iss 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博士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r 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教授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Prof</w:t>
            </w:r>
          </w:p>
        </w:tc>
        <w:tc>
          <w:tcPr>
            <w:tcW w:w="4838" w:type="dxa"/>
            <w:gridSpan w:val="8"/>
            <w:tcBorders>
              <w:left w:val="nil"/>
            </w:tcBorders>
            <w:vAlign w:val="center"/>
          </w:tcPr>
          <w:p w14:paraId="64A84783" w14:textId="77777777" w:rsidR="00DA5FC2" w:rsidRPr="00073464" w:rsidRDefault="00DA5FC2" w:rsidP="00C757EA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 w:rsidRPr="00073464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(</w:t>
            </w:r>
            <w:r w:rsidRPr="00073464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請刪除不適用者</w:t>
            </w:r>
            <w:r w:rsidRPr="00073464"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)</w:t>
            </w:r>
          </w:p>
          <w:p w14:paraId="26CC6886" w14:textId="77777777" w:rsidR="005B3406" w:rsidRPr="00DA5FC2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p</w:t>
            </w:r>
            <w:r w:rsidR="00DA5FC2" w:rsidRPr="00073464"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lease delete as appropriate)</w:t>
            </w:r>
          </w:p>
        </w:tc>
      </w:tr>
      <w:tr w:rsidR="00154E15" w:rsidRPr="00DD50A3" w14:paraId="7C935491" w14:textId="77777777" w:rsidTr="006E50F6">
        <w:trPr>
          <w:trHeight w:val="531"/>
          <w:jc w:val="center"/>
        </w:trPr>
        <w:tc>
          <w:tcPr>
            <w:tcW w:w="2277" w:type="dxa"/>
            <w:gridSpan w:val="3"/>
            <w:tcBorders>
              <w:right w:val="nil"/>
            </w:tcBorders>
            <w:vAlign w:val="center"/>
          </w:tcPr>
          <w:p w14:paraId="4D6F437E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中文姓名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Chinese Name</w:t>
            </w:r>
          </w:p>
        </w:tc>
        <w:tc>
          <w:tcPr>
            <w:tcW w:w="1716" w:type="dxa"/>
            <w:gridSpan w:val="6"/>
            <w:tcBorders>
              <w:left w:val="nil"/>
              <w:right w:val="nil"/>
            </w:tcBorders>
            <w:vAlign w:val="center"/>
          </w:tcPr>
          <w:p w14:paraId="407D1802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6" w:type="dxa"/>
            <w:tcBorders>
              <w:left w:val="nil"/>
            </w:tcBorders>
            <w:vAlign w:val="center"/>
          </w:tcPr>
          <w:p w14:paraId="1A0ED966" w14:textId="77777777" w:rsidR="00154E15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46B6DB45" w14:textId="77777777" w:rsidR="00E67221" w:rsidRPr="00154E15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as in HKID card)</w:t>
            </w:r>
          </w:p>
        </w:tc>
        <w:tc>
          <w:tcPr>
            <w:tcW w:w="2259" w:type="dxa"/>
            <w:gridSpan w:val="7"/>
            <w:tcBorders>
              <w:left w:val="nil"/>
              <w:right w:val="nil"/>
            </w:tcBorders>
            <w:vAlign w:val="center"/>
          </w:tcPr>
          <w:p w14:paraId="7006CF43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出生日期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 of Birth</w:t>
            </w:r>
          </w:p>
        </w:tc>
        <w:tc>
          <w:tcPr>
            <w:tcW w:w="1446" w:type="dxa"/>
            <w:tcBorders>
              <w:left w:val="nil"/>
              <w:right w:val="nil"/>
            </w:tcBorders>
            <w:vAlign w:val="center"/>
          </w:tcPr>
          <w:p w14:paraId="504A3E71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4" w:type="dxa"/>
            <w:gridSpan w:val="2"/>
            <w:tcBorders>
              <w:left w:val="nil"/>
            </w:tcBorders>
            <w:vAlign w:val="center"/>
          </w:tcPr>
          <w:p w14:paraId="4B4A4DB1" w14:textId="77777777" w:rsidR="00154E15" w:rsidRPr="00DD50A3" w:rsidRDefault="00154E15" w:rsidP="00C757EA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05484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(DD</w:t>
            </w:r>
            <w:r w:rsidR="00E67221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 xml:space="preserve"> </w:t>
            </w:r>
            <w:r w:rsidRPr="00E05484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/ MM</w:t>
            </w:r>
            <w:r w:rsidR="00E67221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 xml:space="preserve"> </w:t>
            </w:r>
            <w:r w:rsidRPr="00E05484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/ YY</w:t>
            </w:r>
            <w:r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YY</w:t>
            </w:r>
            <w:r w:rsidRPr="00E05484">
              <w:rPr>
                <w:rFonts w:ascii="Times New Roman" w:hAnsi="Times New Roman" w:cs="Times New Roman"/>
                <w:sz w:val="16"/>
                <w:szCs w:val="20"/>
                <w:lang w:eastAsia="zh-TW"/>
              </w:rPr>
              <w:t>)</w:t>
            </w:r>
          </w:p>
        </w:tc>
      </w:tr>
      <w:tr w:rsidR="00154E15" w:rsidRPr="00DD50A3" w14:paraId="2062328E" w14:textId="77777777" w:rsidTr="006E50F6">
        <w:trPr>
          <w:trHeight w:val="531"/>
          <w:jc w:val="center"/>
        </w:trPr>
        <w:tc>
          <w:tcPr>
            <w:tcW w:w="2277" w:type="dxa"/>
            <w:gridSpan w:val="3"/>
            <w:tcBorders>
              <w:right w:val="nil"/>
            </w:tcBorders>
            <w:vAlign w:val="center"/>
          </w:tcPr>
          <w:p w14:paraId="3B2033A4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英文姓名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English Name</w:t>
            </w:r>
          </w:p>
        </w:tc>
        <w:tc>
          <w:tcPr>
            <w:tcW w:w="1581" w:type="dxa"/>
            <w:gridSpan w:val="5"/>
            <w:tcBorders>
              <w:left w:val="nil"/>
              <w:right w:val="nil"/>
            </w:tcBorders>
            <w:vAlign w:val="center"/>
          </w:tcPr>
          <w:p w14:paraId="5D69E2E2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姓氏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urname)</w:t>
            </w:r>
          </w:p>
        </w:tc>
        <w:tc>
          <w:tcPr>
            <w:tcW w:w="1581" w:type="dxa"/>
            <w:gridSpan w:val="2"/>
            <w:tcBorders>
              <w:left w:val="nil"/>
              <w:right w:val="nil"/>
            </w:tcBorders>
            <w:vAlign w:val="center"/>
          </w:tcPr>
          <w:p w14:paraId="4231DCCE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7" w:type="dxa"/>
            <w:gridSpan w:val="6"/>
            <w:tcBorders>
              <w:left w:val="nil"/>
              <w:right w:val="nil"/>
            </w:tcBorders>
            <w:vAlign w:val="center"/>
          </w:tcPr>
          <w:p w14:paraId="0DF0A979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名字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ther Names)</w:t>
            </w:r>
          </w:p>
        </w:tc>
        <w:tc>
          <w:tcPr>
            <w:tcW w:w="1785" w:type="dxa"/>
            <w:gridSpan w:val="3"/>
            <w:tcBorders>
              <w:left w:val="nil"/>
              <w:right w:val="nil"/>
            </w:tcBorders>
            <w:vAlign w:val="center"/>
          </w:tcPr>
          <w:p w14:paraId="64A24A3E" w14:textId="77777777" w:rsidR="00154E15" w:rsidRPr="00DD50A3" w:rsidRDefault="00154E1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516" w:type="dxa"/>
            <w:tcBorders>
              <w:left w:val="nil"/>
            </w:tcBorders>
            <w:vAlign w:val="center"/>
          </w:tcPr>
          <w:p w14:paraId="41070AB5" w14:textId="77777777" w:rsidR="00154E15" w:rsidRDefault="00154E15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</w:t>
            </w:r>
            <w:r>
              <w:rPr>
                <w:rFonts w:ascii="Times New Roman" w:hAnsi="Times New Roman" w:cs="Times New Roman" w:hint="eastAsia"/>
                <w:sz w:val="16"/>
                <w:szCs w:val="16"/>
                <w:lang w:eastAsia="zh-TW"/>
              </w:rPr>
              <w:t>如身分證所述</w:t>
            </w:r>
            <w:r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)</w:t>
            </w:r>
          </w:p>
          <w:p w14:paraId="4632A7F5" w14:textId="77777777" w:rsidR="00E67221" w:rsidRPr="00154E15" w:rsidRDefault="00E67221" w:rsidP="00154E15">
            <w:pPr>
              <w:spacing w:line="200" w:lineRule="exact"/>
              <w:rPr>
                <w:rFonts w:ascii="Times New Roman" w:hAnsi="Times New Roman" w:cs="Times New Roman"/>
                <w:sz w:val="16"/>
                <w:szCs w:val="16"/>
                <w:lang w:eastAsia="zh-TW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eastAsia="zh-TW"/>
              </w:rPr>
              <w:t>(as in HKID card)</w:t>
            </w:r>
          </w:p>
        </w:tc>
      </w:tr>
      <w:tr w:rsidR="00F0702B" w:rsidRPr="00DD50A3" w14:paraId="10EA4DC1" w14:textId="77777777" w:rsidTr="006E50F6">
        <w:trPr>
          <w:trHeight w:val="531"/>
          <w:jc w:val="center"/>
        </w:trPr>
        <w:tc>
          <w:tcPr>
            <w:tcW w:w="10729" w:type="dxa"/>
            <w:gridSpan w:val="20"/>
            <w:vAlign w:val="center"/>
          </w:tcPr>
          <w:p w14:paraId="723A2F2D" w14:textId="77777777" w:rsidR="00F0702B" w:rsidRDefault="00F0702B" w:rsidP="005B3406">
            <w:pPr>
              <w:spacing w:line="200" w:lineRule="exact"/>
              <w:rPr>
                <w:rFonts w:ascii="Times New Roman" w:eastAsia="SimSu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身分證號碼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HKID No. / </w:t>
            </w:r>
            <w:r>
              <w:rPr>
                <w:rFonts w:ascii="Times New Roman" w:eastAsia="SimSun" w:hAnsi="Times New Roman" w:cs="Times New Roman" w:hint="eastAsia"/>
                <w:sz w:val="20"/>
                <w:szCs w:val="20"/>
              </w:rPr>
              <w:t>護照號碼</w:t>
            </w:r>
            <w:r>
              <w:rPr>
                <w:rFonts w:ascii="Times New Roman" w:eastAsia="SimSun" w:hAnsi="Times New Roman" w:cs="Times New Roman" w:hint="eastAsia"/>
                <w:sz w:val="20"/>
                <w:szCs w:val="20"/>
              </w:rPr>
              <w:t xml:space="preserve"> </w:t>
            </w:r>
            <w:r>
              <w:rPr>
                <w:rFonts w:ascii="Times New Roman" w:eastAsia="SimSun" w:hAnsi="Times New Roman" w:cs="Times New Roman"/>
                <w:sz w:val="20"/>
                <w:szCs w:val="20"/>
              </w:rPr>
              <w:t>Passport No.</w:t>
            </w:r>
          </w:p>
          <w:p w14:paraId="3D30B707" w14:textId="10A84CAF" w:rsidR="00F0702B" w:rsidRPr="00DD50A3" w:rsidRDefault="00F0702B" w:rsidP="000639F2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>(首四</w:t>
            </w:r>
            <w:r w:rsidR="008F43D2"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>位</w:t>
            </w:r>
            <w:r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>數字</w:t>
            </w:r>
            <w:r w:rsidR="008F43D2"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>供核實所用</w:t>
            </w:r>
            <w:r>
              <w:rPr>
                <w:rFonts w:asciiTheme="minorEastAsia" w:hAnsiTheme="minorEastAsia" w:cs="Times New Roman" w:hint="eastAsia"/>
                <w:sz w:val="18"/>
                <w:szCs w:val="18"/>
                <w:lang w:eastAsia="zh-TW"/>
              </w:rPr>
              <w:t xml:space="preserve"> </w:t>
            </w:r>
            <w:r w:rsidR="008F43D2">
              <w:rPr>
                <w:rFonts w:asciiTheme="minorEastAsia" w:hAnsiTheme="minorEastAsia" w:cs="Times New Roman"/>
                <w:sz w:val="18"/>
                <w:szCs w:val="18"/>
                <w:lang w:eastAsia="zh-TW"/>
              </w:rPr>
              <w:t>F</w:t>
            </w:r>
            <w:r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irst </w:t>
            </w:r>
            <w:r w:rsidR="008F43D2">
              <w:rPr>
                <w:rFonts w:ascii="Times New Roman" w:eastAsia="SimSun" w:hAnsi="Times New Roman" w:cs="Times New Roman"/>
                <w:sz w:val="18"/>
                <w:szCs w:val="18"/>
              </w:rPr>
              <w:t>four</w:t>
            </w:r>
            <w:r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 digits</w:t>
            </w:r>
            <w:r w:rsidR="008F43D2">
              <w:rPr>
                <w:rFonts w:ascii="Times New Roman" w:eastAsia="SimSun" w:hAnsi="Times New Roman" w:cs="Times New Roman"/>
                <w:sz w:val="18"/>
                <w:szCs w:val="18"/>
              </w:rPr>
              <w:t xml:space="preserve"> only for verification purpose</w:t>
            </w:r>
            <w:r>
              <w:rPr>
                <w:rFonts w:asciiTheme="minorEastAsia" w:hAnsiTheme="minorEastAsia" w:cs="Times New Roman" w:hint="eastAsia"/>
                <w:sz w:val="18"/>
                <w:szCs w:val="18"/>
              </w:rPr>
              <w:t>)</w:t>
            </w:r>
          </w:p>
        </w:tc>
      </w:tr>
      <w:tr w:rsidR="005B3406" w:rsidRPr="00550124" w14:paraId="017FD308" w14:textId="77777777" w:rsidTr="006E50F6">
        <w:tblPrEx>
          <w:tblLook w:val="0000" w:firstRow="0" w:lastRow="0" w:firstColumn="0" w:lastColumn="0" w:noHBand="0" w:noVBand="0"/>
        </w:tblPrEx>
        <w:trPr>
          <w:trHeight w:val="423"/>
          <w:jc w:val="center"/>
        </w:trPr>
        <w:tc>
          <w:tcPr>
            <w:tcW w:w="10729" w:type="dxa"/>
            <w:gridSpan w:val="20"/>
            <w:shd w:val="clear" w:color="auto" w:fill="D9D9D9" w:themeFill="background1" w:themeFillShade="D9"/>
            <w:vAlign w:val="center"/>
          </w:tcPr>
          <w:p w14:paraId="42819D64" w14:textId="10CE87B1" w:rsidR="004070D2" w:rsidRPr="005B3406" w:rsidRDefault="005B3406" w:rsidP="003D3182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5B3406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聯絡資料</w:t>
            </w:r>
            <w:r w:rsidRPr="005B3406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Contact Details</w:t>
            </w:r>
          </w:p>
        </w:tc>
      </w:tr>
      <w:tr w:rsidR="008F43D2" w14:paraId="222C7A18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10729" w:type="dxa"/>
            <w:gridSpan w:val="20"/>
            <w:vAlign w:val="center"/>
          </w:tcPr>
          <w:p w14:paraId="01C117A4" w14:textId="77777777" w:rsidR="008F43D2" w:rsidRDefault="008F43D2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  <w:p w14:paraId="17E27227" w14:textId="60BB0524" w:rsidR="008F43D2" w:rsidRDefault="008F43D2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電郵地址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Email Address</w:t>
            </w:r>
          </w:p>
          <w:p w14:paraId="14D42621" w14:textId="77777777" w:rsidR="008F43D2" w:rsidRDefault="008F43D2" w:rsidP="008F43D2">
            <w:pPr>
              <w:spacing w:line="200" w:lineRule="exact"/>
              <w:rPr>
                <w:rFonts w:ascii="Times New Roman" w:hAnsi="Times New Roman" w:cs="Times New Roman"/>
                <w:i/>
                <w:sz w:val="20"/>
                <w:szCs w:val="20"/>
                <w:lang w:eastAsia="zh-TW"/>
              </w:rPr>
            </w:pPr>
          </w:p>
          <w:p w14:paraId="7A838259" w14:textId="2DCA7F99" w:rsidR="008F43D2" w:rsidRPr="008F43D2" w:rsidRDefault="008F43D2" w:rsidP="008F43D2">
            <w:pPr>
              <w:spacing w:line="200" w:lineRule="exact"/>
              <w:rPr>
                <w:rFonts w:ascii="Times New Roman" w:hAnsi="Times New Roman" w:cs="Times New Roman"/>
                <w:i/>
                <w:sz w:val="20"/>
                <w:szCs w:val="20"/>
                <w:lang w:eastAsia="zh-TW"/>
              </w:rPr>
            </w:pPr>
            <w:r w:rsidRPr="004070D2">
              <w:rPr>
                <w:rFonts w:ascii="Times New Roman" w:hAnsi="Times New Roman" w:cs="Times New Roman"/>
                <w:i/>
                <w:sz w:val="20"/>
                <w:szCs w:val="20"/>
                <w:lang w:eastAsia="zh-TW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校友</w:t>
            </w:r>
            <w:r w:rsidRPr="004070D2"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卡將</w:t>
            </w:r>
            <w:r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電郵</w:t>
            </w:r>
            <w:r w:rsidRPr="004070D2"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至閣下填寫之</w:t>
            </w:r>
            <w:r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電郵</w:t>
            </w:r>
            <w:r w:rsidRPr="004070D2"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>地址</w:t>
            </w:r>
            <w:r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0"/>
                <w:szCs w:val="20"/>
                <w:lang w:eastAsia="zh-TW"/>
              </w:rPr>
              <w:t>Your HSUHK Alumni Card will be sent to the email address provided</w:t>
            </w:r>
            <w:r w:rsidRPr="004070D2">
              <w:rPr>
                <w:rFonts w:ascii="Times New Roman" w:hAnsi="Times New Roman" w:cs="Times New Roman"/>
                <w:i/>
                <w:sz w:val="20"/>
                <w:szCs w:val="20"/>
                <w:lang w:eastAsia="zh-TW"/>
              </w:rPr>
              <w:t>)</w:t>
            </w:r>
            <w:r w:rsidRPr="004070D2">
              <w:rPr>
                <w:rFonts w:ascii="Times New Roman" w:hAnsi="Times New Roman" w:cs="Times New Roman" w:hint="eastAsia"/>
                <w:i/>
                <w:sz w:val="20"/>
                <w:szCs w:val="20"/>
                <w:lang w:eastAsia="zh-TW"/>
              </w:rPr>
              <w:t xml:space="preserve"> </w:t>
            </w:r>
          </w:p>
        </w:tc>
      </w:tr>
      <w:tr w:rsidR="00821303" w14:paraId="26F2B509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2005" w:type="dxa"/>
            <w:gridSpan w:val="2"/>
            <w:tcBorders>
              <w:right w:val="nil"/>
            </w:tcBorders>
            <w:vAlign w:val="center"/>
          </w:tcPr>
          <w:p w14:paraId="1F54C037" w14:textId="77777777" w:rsidR="00821303" w:rsidRPr="005B3406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辦公電話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ffice No.</w:t>
            </w:r>
          </w:p>
        </w:tc>
        <w:tc>
          <w:tcPr>
            <w:tcW w:w="1536" w:type="dxa"/>
            <w:gridSpan w:val="5"/>
            <w:tcBorders>
              <w:left w:val="nil"/>
              <w:right w:val="nil"/>
            </w:tcBorders>
            <w:vAlign w:val="center"/>
          </w:tcPr>
          <w:p w14:paraId="115EBB20" w14:textId="77777777" w:rsidR="00821303" w:rsidRPr="005B3406" w:rsidRDefault="0082130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7" w:type="dxa"/>
            <w:gridSpan w:val="4"/>
            <w:tcBorders>
              <w:left w:val="nil"/>
              <w:right w:val="nil"/>
            </w:tcBorders>
            <w:vAlign w:val="center"/>
          </w:tcPr>
          <w:p w14:paraId="7A3D767D" w14:textId="77777777" w:rsidR="00821303" w:rsidRPr="005B3406" w:rsidRDefault="00821303" w:rsidP="00821303">
            <w:pPr>
              <w:ind w:right="-19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手提電話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Mobile No.</w:t>
            </w:r>
          </w:p>
        </w:tc>
        <w:tc>
          <w:tcPr>
            <w:tcW w:w="1807" w:type="dxa"/>
            <w:gridSpan w:val="4"/>
            <w:tcBorders>
              <w:left w:val="nil"/>
              <w:right w:val="nil"/>
            </w:tcBorders>
            <w:vAlign w:val="center"/>
          </w:tcPr>
          <w:p w14:paraId="22F79EA3" w14:textId="77777777" w:rsidR="00821303" w:rsidRPr="005B3406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  <w:tc>
          <w:tcPr>
            <w:tcW w:w="1809" w:type="dxa"/>
            <w:gridSpan w:val="3"/>
            <w:tcBorders>
              <w:left w:val="nil"/>
              <w:right w:val="nil"/>
            </w:tcBorders>
            <w:vAlign w:val="center"/>
          </w:tcPr>
          <w:p w14:paraId="108D8532" w14:textId="77777777" w:rsidR="00821303" w:rsidRPr="005B3406" w:rsidRDefault="00821303" w:rsidP="00821303">
            <w:pPr>
              <w:ind w:right="-108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住宅電話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Home No.</w:t>
            </w:r>
          </w:p>
        </w:tc>
        <w:tc>
          <w:tcPr>
            <w:tcW w:w="1584" w:type="dxa"/>
            <w:gridSpan w:val="2"/>
            <w:tcBorders>
              <w:left w:val="nil"/>
            </w:tcBorders>
            <w:vAlign w:val="center"/>
          </w:tcPr>
          <w:p w14:paraId="203B8890" w14:textId="77777777" w:rsidR="00821303" w:rsidRPr="005B3406" w:rsidRDefault="00821303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  <w:tr w:rsidR="00550124" w14:paraId="2F6AFC71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2457" w:type="dxa"/>
            <w:gridSpan w:val="4"/>
            <w:vMerge w:val="restart"/>
            <w:tcBorders>
              <w:right w:val="nil"/>
            </w:tcBorders>
            <w:vAlign w:val="center"/>
          </w:tcPr>
          <w:p w14:paraId="4817E100" w14:textId="77777777" w:rsidR="00550124" w:rsidRPr="005B3406" w:rsidRDefault="00550124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通訊地址</w:t>
            </w:r>
            <w:r w:rsidR="000A63A3">
              <w:rPr>
                <w:rFonts w:ascii="Times New Roman" w:eastAsia="SimSun" w:hAnsi="Times New Roman" w:cs="Times New Roman" w:hint="eastAsia"/>
                <w:sz w:val="20"/>
                <w:szCs w:val="20"/>
              </w:rPr>
              <w:br/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Correspondence Address</w:t>
            </w:r>
          </w:p>
        </w:tc>
        <w:tc>
          <w:tcPr>
            <w:tcW w:w="8272" w:type="dxa"/>
            <w:gridSpan w:val="16"/>
            <w:tcBorders>
              <w:left w:val="nil"/>
            </w:tcBorders>
            <w:vAlign w:val="center"/>
          </w:tcPr>
          <w:p w14:paraId="571FA8D2" w14:textId="77777777" w:rsidR="00550124" w:rsidRDefault="00550124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室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樓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大廈名稱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)</w:t>
            </w:r>
          </w:p>
          <w:p w14:paraId="749C68BC" w14:textId="77777777" w:rsidR="00550124" w:rsidRPr="005B3406" w:rsidRDefault="00173188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Flat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/ Floor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/ Building Name</w:t>
            </w:r>
            <w:r w:rsidR="00550124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</w:tc>
      </w:tr>
      <w:tr w:rsidR="00206773" w14:paraId="70EAE883" w14:textId="77777777" w:rsidTr="006E50F6">
        <w:tblPrEx>
          <w:tblLook w:val="0000" w:firstRow="0" w:lastRow="0" w:firstColumn="0" w:lastColumn="0" w:noHBand="0" w:noVBand="0"/>
        </w:tblPrEx>
        <w:trPr>
          <w:trHeight w:val="585"/>
          <w:jc w:val="center"/>
        </w:trPr>
        <w:tc>
          <w:tcPr>
            <w:tcW w:w="2457" w:type="dxa"/>
            <w:gridSpan w:val="4"/>
            <w:vMerge/>
            <w:tcBorders>
              <w:right w:val="nil"/>
            </w:tcBorders>
            <w:vAlign w:val="center"/>
          </w:tcPr>
          <w:p w14:paraId="3663568A" w14:textId="77777777" w:rsidR="00206773" w:rsidRPr="005B3406" w:rsidRDefault="00206773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272" w:type="dxa"/>
            <w:gridSpan w:val="16"/>
            <w:tcBorders>
              <w:left w:val="nil"/>
            </w:tcBorders>
            <w:vAlign w:val="center"/>
          </w:tcPr>
          <w:p w14:paraId="1BFBBDA8" w14:textId="77777777" w:rsidR="00206773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號碼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街道名稱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地區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</w:p>
          <w:p w14:paraId="23A7A17C" w14:textId="77777777" w:rsidR="00206773" w:rsidRPr="005B3406" w:rsidRDefault="00206773" w:rsidP="00550124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(Street No.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/ Street Name</w:t>
            </w:r>
            <w:r w:rsidR="00E67221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/ District)</w:t>
            </w:r>
          </w:p>
        </w:tc>
      </w:tr>
      <w:tr w:rsidR="00550124" w:rsidRPr="00301022" w14:paraId="796ABC19" w14:textId="77777777" w:rsidTr="006E50F6">
        <w:tblPrEx>
          <w:tblLook w:val="0000" w:firstRow="0" w:lastRow="0" w:firstColumn="0" w:lastColumn="0" w:noHBand="0" w:noVBand="0"/>
        </w:tblPrEx>
        <w:trPr>
          <w:trHeight w:val="423"/>
          <w:jc w:val="center"/>
        </w:trPr>
        <w:tc>
          <w:tcPr>
            <w:tcW w:w="10729" w:type="dxa"/>
            <w:gridSpan w:val="20"/>
            <w:shd w:val="clear" w:color="auto" w:fill="D9D9D9" w:themeFill="background1" w:themeFillShade="D9"/>
            <w:vAlign w:val="center"/>
          </w:tcPr>
          <w:p w14:paraId="7EE6DAF4" w14:textId="694365FB" w:rsidR="00550124" w:rsidRPr="008F43D2" w:rsidRDefault="008F43D2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</w:pPr>
            <w:r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曾</w:t>
            </w:r>
            <w:r w:rsidRPr="008F43D2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就讀之課程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HK" w:eastAsia="zh-TW"/>
              </w:rPr>
              <w:t xml:space="preserve"> Programme attended</w:t>
            </w:r>
          </w:p>
        </w:tc>
      </w:tr>
      <w:tr w:rsidR="008331AD" w14:paraId="091298F8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2638" w:type="dxa"/>
            <w:gridSpan w:val="5"/>
            <w:tcBorders>
              <w:right w:val="nil"/>
            </w:tcBorders>
            <w:vAlign w:val="center"/>
          </w:tcPr>
          <w:p w14:paraId="0EBEF5DC" w14:textId="77777777" w:rsidR="008331AD" w:rsidRPr="005B3406" w:rsidRDefault="008331AD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課程名稱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rogramm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4045" w:type="dxa"/>
            <w:gridSpan w:val="8"/>
            <w:tcBorders>
              <w:left w:val="nil"/>
            </w:tcBorders>
            <w:vAlign w:val="center"/>
          </w:tcPr>
          <w:p w14:paraId="4EEAA641" w14:textId="77777777" w:rsidR="008331AD" w:rsidRPr="005B3406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0" w:type="dxa"/>
            <w:gridSpan w:val="6"/>
            <w:tcBorders>
              <w:left w:val="nil"/>
              <w:right w:val="nil"/>
            </w:tcBorders>
            <w:vAlign w:val="center"/>
          </w:tcPr>
          <w:p w14:paraId="1AF8E155" w14:textId="77777777" w:rsidR="008331AD" w:rsidRPr="002A29DC" w:rsidRDefault="002A29DC" w:rsidP="005B340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29DC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畢業年份</w:t>
            </w:r>
            <w:r w:rsidRPr="002A29DC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Graduation Year</w:t>
            </w:r>
          </w:p>
        </w:tc>
        <w:tc>
          <w:tcPr>
            <w:tcW w:w="1516" w:type="dxa"/>
            <w:tcBorders>
              <w:left w:val="nil"/>
            </w:tcBorders>
            <w:vAlign w:val="center"/>
          </w:tcPr>
          <w:p w14:paraId="58E94BED" w14:textId="77777777" w:rsidR="008331AD" w:rsidRPr="005B3406" w:rsidRDefault="008331AD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3188" w:rsidRPr="00173188" w14:paraId="25CB091C" w14:textId="77777777" w:rsidTr="006E50F6">
        <w:tblPrEx>
          <w:tblLook w:val="0000" w:firstRow="0" w:lastRow="0" w:firstColumn="0" w:lastColumn="0" w:noHBand="0" w:noVBand="0"/>
        </w:tblPrEx>
        <w:trPr>
          <w:trHeight w:val="423"/>
          <w:jc w:val="center"/>
        </w:trPr>
        <w:tc>
          <w:tcPr>
            <w:tcW w:w="10729" w:type="dxa"/>
            <w:gridSpan w:val="20"/>
            <w:shd w:val="clear" w:color="auto" w:fill="D9D9D9" w:themeFill="background1" w:themeFillShade="D9"/>
            <w:vAlign w:val="center"/>
          </w:tcPr>
          <w:p w14:paraId="29831BB7" w14:textId="77777777" w:rsidR="00173188" w:rsidRPr="00173188" w:rsidRDefault="00173188" w:rsidP="005B3406">
            <w:pPr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</w:pPr>
            <w:r w:rsidRPr="00173188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就業資料</w:t>
            </w:r>
            <w:r w:rsidRPr="00173188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Employment Details</w:t>
            </w:r>
          </w:p>
        </w:tc>
      </w:tr>
      <w:tr w:rsidR="005B3406" w14:paraId="0CCBA54E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3090" w:type="dxa"/>
            <w:gridSpan w:val="6"/>
            <w:tcBorders>
              <w:right w:val="nil"/>
            </w:tcBorders>
            <w:vAlign w:val="center"/>
          </w:tcPr>
          <w:p w14:paraId="7929318A" w14:textId="77777777" w:rsidR="005B3406" w:rsidRPr="005B3406" w:rsidRDefault="00173188" w:rsidP="00836F84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機構名稱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Organi</w:t>
            </w:r>
            <w:r w:rsidR="00836F84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Name</w:t>
            </w:r>
          </w:p>
        </w:tc>
        <w:tc>
          <w:tcPr>
            <w:tcW w:w="7639" w:type="dxa"/>
            <w:gridSpan w:val="14"/>
            <w:tcBorders>
              <w:left w:val="nil"/>
            </w:tcBorders>
            <w:vAlign w:val="center"/>
          </w:tcPr>
          <w:p w14:paraId="3C5E6814" w14:textId="77777777" w:rsidR="005B3406" w:rsidRPr="005B3406" w:rsidRDefault="005B3406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F6465" w14:paraId="602EFBA7" w14:textId="77777777" w:rsidTr="006E50F6">
        <w:tblPrEx>
          <w:tblLook w:val="0000" w:firstRow="0" w:lastRow="0" w:firstColumn="0" w:lastColumn="0" w:noHBand="0" w:noVBand="0"/>
        </w:tblPrEx>
        <w:trPr>
          <w:trHeight w:val="531"/>
          <w:jc w:val="center"/>
        </w:trPr>
        <w:tc>
          <w:tcPr>
            <w:tcW w:w="3090" w:type="dxa"/>
            <w:gridSpan w:val="6"/>
            <w:tcBorders>
              <w:right w:val="nil"/>
            </w:tcBorders>
            <w:vAlign w:val="center"/>
          </w:tcPr>
          <w:p w14:paraId="7B91533C" w14:textId="77777777" w:rsidR="00EF6465" w:rsidRPr="005B3406" w:rsidRDefault="00EF6465" w:rsidP="005B3406">
            <w:pP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銜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Title/ 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職位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Job Position</w:t>
            </w:r>
          </w:p>
        </w:tc>
        <w:tc>
          <w:tcPr>
            <w:tcW w:w="3593" w:type="dxa"/>
            <w:gridSpan w:val="7"/>
            <w:tcBorders>
              <w:left w:val="nil"/>
              <w:right w:val="nil"/>
            </w:tcBorders>
            <w:vAlign w:val="center"/>
          </w:tcPr>
          <w:p w14:paraId="113323F4" w14:textId="77777777" w:rsidR="00EF6465" w:rsidRPr="005B3406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dxa"/>
            <w:tcBorders>
              <w:left w:val="nil"/>
              <w:right w:val="nil"/>
            </w:tcBorders>
            <w:vAlign w:val="center"/>
          </w:tcPr>
          <w:p w14:paraId="71F7048E" w14:textId="77777777" w:rsidR="00EF6465" w:rsidRPr="005B3406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  <w:tc>
          <w:tcPr>
            <w:tcW w:w="3753" w:type="dxa"/>
            <w:gridSpan w:val="6"/>
            <w:tcBorders>
              <w:left w:val="nil"/>
            </w:tcBorders>
            <w:vAlign w:val="center"/>
          </w:tcPr>
          <w:p w14:paraId="2C76AF47" w14:textId="77777777" w:rsidR="00EF6465" w:rsidRPr="005B3406" w:rsidRDefault="00EF6465" w:rsidP="005B34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5790CBD" w14:textId="77777777" w:rsidR="00A06E34" w:rsidRPr="00206773" w:rsidRDefault="00A06E34">
      <w:pPr>
        <w:rPr>
          <w:sz w:val="20"/>
          <w:szCs w:val="20"/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18"/>
        <w:gridCol w:w="4140"/>
        <w:gridCol w:w="1440"/>
        <w:gridCol w:w="3287"/>
      </w:tblGrid>
      <w:tr w:rsidR="00F65425" w:rsidRPr="000F1FC6" w14:paraId="2E2565FE" w14:textId="77777777" w:rsidTr="006E50F6">
        <w:trPr>
          <w:trHeight w:val="345"/>
          <w:jc w:val="center"/>
        </w:trPr>
        <w:tc>
          <w:tcPr>
            <w:tcW w:w="10685" w:type="dxa"/>
            <w:gridSpan w:val="4"/>
            <w:shd w:val="clear" w:color="auto" w:fill="D9D9D9" w:themeFill="background1" w:themeFillShade="D9"/>
            <w:vAlign w:val="center"/>
          </w:tcPr>
          <w:p w14:paraId="0FEA64B0" w14:textId="77777777" w:rsidR="00F65425" w:rsidRPr="000F1FC6" w:rsidRDefault="00F65425" w:rsidP="000F1FC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1FC6">
              <w:rPr>
                <w:rFonts w:ascii="Times New Roman" w:hAnsi="Times New Roman" w:cs="Times New Roman" w:hint="eastAsia"/>
                <w:b/>
                <w:sz w:val="20"/>
                <w:szCs w:val="20"/>
                <w:lang w:eastAsia="zh-TW"/>
              </w:rPr>
              <w:t>聲明</w:t>
            </w:r>
            <w:r w:rsidRPr="000F1FC6">
              <w:rPr>
                <w:rFonts w:ascii="Times New Roman" w:hAnsi="Times New Roman" w:cs="Times New Roman"/>
                <w:b/>
                <w:sz w:val="20"/>
                <w:szCs w:val="20"/>
                <w:lang w:eastAsia="zh-TW"/>
              </w:rPr>
              <w:t xml:space="preserve"> Declaration</w:t>
            </w:r>
          </w:p>
        </w:tc>
      </w:tr>
      <w:tr w:rsidR="00EF6465" w14:paraId="3CD16F3A" w14:textId="77777777" w:rsidTr="006E50F6">
        <w:trPr>
          <w:trHeight w:val="2939"/>
          <w:jc w:val="center"/>
        </w:trPr>
        <w:tc>
          <w:tcPr>
            <w:tcW w:w="10685" w:type="dxa"/>
            <w:gridSpan w:val="4"/>
            <w:vAlign w:val="center"/>
          </w:tcPr>
          <w:p w14:paraId="6BC681A2" w14:textId="77777777" w:rsidR="002A29DC" w:rsidRPr="0050769B" w:rsidRDefault="002A29DC" w:rsidP="002A29DC">
            <w:pPr>
              <w:spacing w:line="20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此報名表格中的資料將用於處理有關的</w:t>
            </w:r>
            <w:r w:rsidR="0050769B"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校友</w:t>
            </w:r>
            <w:r w:rsidR="00E225B0" w:rsidRPr="00E225B0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卡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申請，而</w:t>
            </w:r>
            <w:r w:rsidR="00F54729" w:rsidRPr="00F54729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香港恒生大學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將使用您的個人資料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(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包括電郵地址</w:t>
            </w:r>
            <w:proofErr w:type="gramStart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﹑</w:t>
            </w:r>
            <w:proofErr w:type="gramEnd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通訊地址和聯絡電話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) 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向您個人發送有關</w:t>
            </w:r>
            <w:r w:rsidR="00F54729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大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學的資訊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(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包括其學系及部門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)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，包括活動</w:t>
            </w:r>
            <w:proofErr w:type="gramStart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﹑</w:t>
            </w:r>
            <w:proofErr w:type="gramEnd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優惠</w:t>
            </w:r>
            <w:proofErr w:type="gramStart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﹑</w:t>
            </w:r>
            <w:proofErr w:type="gramEnd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服務</w:t>
            </w:r>
            <w:proofErr w:type="gramStart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﹑</w:t>
            </w:r>
            <w:proofErr w:type="gramEnd"/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課程及籌募捐助等有關資料。</w:t>
            </w:r>
          </w:p>
          <w:p w14:paraId="3968252E" w14:textId="77777777" w:rsidR="002A29DC" w:rsidRDefault="002A29DC" w:rsidP="002A29DC">
            <w:pPr>
              <w:spacing w:line="200" w:lineRule="exact"/>
              <w:rPr>
                <w:rFonts w:ascii="微軟正黑體" w:eastAsia="微軟正黑體" w:hAnsi="微軟正黑體"/>
                <w:sz w:val="16"/>
                <w:szCs w:val="16"/>
                <w:lang w:eastAsia="zh-TW"/>
              </w:rPr>
            </w:pPr>
          </w:p>
          <w:p w14:paraId="6B671CF7" w14:textId="0504E982" w:rsidR="002A29DC" w:rsidRPr="0050769B" w:rsidRDefault="002A29DC" w:rsidP="002A29DC">
            <w:pPr>
              <w:spacing w:line="20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Your information provided in this form will be used in processing your ap</w:t>
            </w:r>
            <w:r w:rsidR="0050769B"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lication for the HS</w:t>
            </w:r>
            <w:r w:rsidR="00F54729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UHK</w:t>
            </w:r>
            <w:r w:rsidR="0050769B"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Alumni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Card. To ensure that you are informed of </w:t>
            </w:r>
            <w:r w:rsidR="00F54729" w:rsidRPr="00F54729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The Hang Seng University of Hong Kong</w:t>
            </w:r>
            <w:r w:rsidRPr="00F54729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’s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latest news, we will deliver announcement of our </w:t>
            </w:r>
            <w:r w:rsidR="00F54729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U</w:t>
            </w:r>
            <w:r w:rsidR="00F54729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niversity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(including its internal departments and constituent units) and other information, including activities, </w:t>
            </w:r>
            <w:proofErr w:type="gramStart"/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benefits</w:t>
            </w:r>
            <w:proofErr w:type="gramEnd"/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and services, academic </w:t>
            </w:r>
            <w:proofErr w:type="spellStart"/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programmes</w:t>
            </w:r>
            <w:proofErr w:type="spellEnd"/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and solicitation of donations, to you through various communication channels by using your personal data provided (including email address, correspondence address and contact number).</w:t>
            </w:r>
          </w:p>
          <w:p w14:paraId="6DCF25F7" w14:textId="77777777" w:rsidR="002A29DC" w:rsidRPr="00684BE7" w:rsidRDefault="002A29DC" w:rsidP="002A29DC">
            <w:pPr>
              <w:spacing w:line="200" w:lineRule="exact"/>
              <w:rPr>
                <w:rFonts w:ascii="微軟正黑體" w:eastAsia="微軟正黑體" w:hAnsi="微軟正黑體"/>
                <w:sz w:val="16"/>
                <w:szCs w:val="16"/>
                <w:lang w:eastAsia="zh-TW"/>
              </w:rPr>
            </w:pPr>
          </w:p>
          <w:p w14:paraId="3EF066D9" w14:textId="0EE19F4F" w:rsidR="002A29DC" w:rsidRPr="0050769B" w:rsidRDefault="002A29DC" w:rsidP="0050769B">
            <w:pPr>
              <w:spacing w:line="20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如有查詢及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/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或更改個人資料，請聯絡</w:t>
            </w:r>
            <w:r w:rsidR="008F43D2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本處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。</w:t>
            </w:r>
          </w:p>
          <w:p w14:paraId="27A65EE3" w14:textId="57CE8CEE" w:rsidR="002A29DC" w:rsidRPr="0050769B" w:rsidRDefault="002A29DC" w:rsidP="002A29DC">
            <w:pPr>
              <w:spacing w:line="200" w:lineRule="exact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For enquiries or change of personal data, please </w:t>
            </w:r>
            <w:r w:rsidR="008F43D2">
              <w:rPr>
                <w:rFonts w:ascii="Times New Roman" w:hAnsi="Times New Roman" w:cs="Times New Roman"/>
                <w:sz w:val="20"/>
                <w:szCs w:val="20"/>
                <w:lang w:val="en-HK" w:eastAsia="zh-TW"/>
              </w:rPr>
              <w:t>contact</w:t>
            </w: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our Office.</w:t>
            </w:r>
          </w:p>
          <w:p w14:paraId="3492EBF4" w14:textId="77777777" w:rsidR="002A29DC" w:rsidRPr="00684BE7" w:rsidRDefault="002A29DC" w:rsidP="002A29DC">
            <w:pPr>
              <w:spacing w:line="200" w:lineRule="exact"/>
              <w:rPr>
                <w:rFonts w:ascii="微軟正黑體" w:eastAsia="微軟正黑體" w:hAnsi="微軟正黑體"/>
                <w:sz w:val="16"/>
                <w:szCs w:val="16"/>
                <w:lang w:eastAsia="zh-TW"/>
              </w:rPr>
            </w:pPr>
          </w:p>
          <w:p w14:paraId="0372C00B" w14:textId="77777777" w:rsidR="002A29DC" w:rsidRDefault="002A29DC" w:rsidP="002A29DC">
            <w:pPr>
              <w:spacing w:line="200" w:lineRule="exact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684BE7">
              <w:rPr>
                <w:rFonts w:ascii="微軟正黑體" w:eastAsia="微軟正黑體" w:hAnsi="微軟正黑體"/>
                <w:sz w:val="32"/>
                <w:szCs w:val="32"/>
                <w:lang w:eastAsia="zh-TW"/>
              </w:rPr>
              <w:t>□</w:t>
            </w:r>
            <w:r w:rsidRPr="00684BE7">
              <w:rPr>
                <w:rFonts w:ascii="微軟正黑體" w:eastAsia="微軟正黑體" w:hAnsi="微軟正黑體" w:hint="eastAsia"/>
                <w:sz w:val="16"/>
                <w:szCs w:val="16"/>
                <w:lang w:eastAsia="zh-TW"/>
              </w:rPr>
              <w:t xml:space="preserve"> </w:t>
            </w:r>
            <w:r w:rsidRPr="0050769B"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本人不欲收取上述資訊。</w:t>
            </w:r>
            <w:r w:rsidRPr="007000DB">
              <w:rPr>
                <w:rFonts w:ascii="微軟正黑體" w:eastAsia="微軟正黑體" w:hAnsi="微軟正黑體" w:hint="eastAsia"/>
                <w:sz w:val="18"/>
                <w:szCs w:val="18"/>
                <w:lang w:eastAsia="zh-TW"/>
              </w:rPr>
              <w:t xml:space="preserve"> </w:t>
            </w:r>
          </w:p>
          <w:p w14:paraId="643E15A6" w14:textId="77777777" w:rsidR="00C42AEC" w:rsidRPr="00C42AEC" w:rsidRDefault="002A29DC" w:rsidP="0050769B">
            <w:pPr>
              <w:spacing w:line="200" w:lineRule="exact"/>
              <w:rPr>
                <w:rFonts w:ascii="Times New Roman" w:hAnsi="Times New Roman" w:cs="Times New Roman"/>
                <w:sz w:val="18"/>
                <w:szCs w:val="20"/>
                <w:lang w:eastAsia="zh-TW"/>
              </w:rPr>
            </w:pPr>
            <w:r w:rsidRPr="0050769B"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>I DO NOT wish to receive the aforementioned information.</w:t>
            </w:r>
          </w:p>
        </w:tc>
      </w:tr>
      <w:tr w:rsidR="00F23BBA" w14:paraId="0D508D30" w14:textId="77777777" w:rsidTr="006E50F6">
        <w:trPr>
          <w:trHeight w:val="551"/>
          <w:jc w:val="center"/>
        </w:trPr>
        <w:tc>
          <w:tcPr>
            <w:tcW w:w="1818" w:type="dxa"/>
            <w:tcBorders>
              <w:right w:val="nil"/>
            </w:tcBorders>
            <w:vAlign w:val="center"/>
          </w:tcPr>
          <w:p w14:paraId="49A4C974" w14:textId="77777777" w:rsidR="00F23BBA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簽署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Signature</w:t>
            </w:r>
          </w:p>
        </w:tc>
        <w:tc>
          <w:tcPr>
            <w:tcW w:w="4140" w:type="dxa"/>
            <w:tcBorders>
              <w:left w:val="nil"/>
              <w:right w:val="nil"/>
            </w:tcBorders>
            <w:vAlign w:val="center"/>
          </w:tcPr>
          <w:p w14:paraId="51D1489F" w14:textId="77777777" w:rsidR="00F23BBA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nil"/>
              <w:right w:val="nil"/>
            </w:tcBorders>
            <w:vAlign w:val="center"/>
          </w:tcPr>
          <w:p w14:paraId="64DBE1AA" w14:textId="77777777" w:rsidR="00F23BBA" w:rsidRDefault="00F23BBA" w:rsidP="00F6542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TW"/>
              </w:rPr>
              <w:t>日期</w:t>
            </w:r>
            <w:r>
              <w:rPr>
                <w:rFonts w:ascii="Times New Roman" w:hAnsi="Times New Roman" w:cs="Times New Roman"/>
                <w:sz w:val="20"/>
                <w:szCs w:val="20"/>
                <w:lang w:eastAsia="zh-TW"/>
              </w:rPr>
              <w:t xml:space="preserve"> Date</w:t>
            </w:r>
          </w:p>
        </w:tc>
        <w:tc>
          <w:tcPr>
            <w:tcW w:w="3287" w:type="dxa"/>
            <w:tcBorders>
              <w:left w:val="nil"/>
            </w:tcBorders>
          </w:tcPr>
          <w:p w14:paraId="626D11CB" w14:textId="77777777" w:rsidR="00F23BBA" w:rsidRDefault="00F23BBA" w:rsidP="0094236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TW"/>
              </w:rPr>
            </w:pPr>
          </w:p>
        </w:tc>
      </w:tr>
    </w:tbl>
    <w:p w14:paraId="66452840" w14:textId="77777777" w:rsidR="009C4B48" w:rsidRDefault="009C4B48" w:rsidP="004070D2">
      <w:pPr>
        <w:spacing w:line="200" w:lineRule="exact"/>
        <w:rPr>
          <w:rFonts w:ascii="Times New Roman" w:hAnsi="Times New Roman" w:cs="Times New Roman"/>
          <w:sz w:val="20"/>
          <w:szCs w:val="20"/>
          <w:lang w:eastAsia="zh-TW"/>
        </w:rPr>
      </w:pPr>
    </w:p>
    <w:p w14:paraId="7EB9E082" w14:textId="04F3B93B" w:rsidR="003D3182" w:rsidRPr="006E50F6" w:rsidRDefault="004070D2" w:rsidP="006E50F6">
      <w:pPr>
        <w:spacing w:line="200" w:lineRule="exact"/>
        <w:rPr>
          <w:rFonts w:ascii="Times New Roman" w:hAnsi="Times New Roman" w:cs="Times New Roman"/>
          <w:sz w:val="20"/>
          <w:szCs w:val="20"/>
          <w:lang w:eastAsia="zh-TW"/>
        </w:rPr>
      </w:pPr>
      <w:r w:rsidRPr="00467A27">
        <w:rPr>
          <w:rFonts w:ascii="Times New Roman" w:hAnsi="Times New Roman" w:cs="Times New Roman" w:hint="eastAsia"/>
          <w:sz w:val="20"/>
          <w:szCs w:val="20"/>
          <w:lang w:eastAsia="zh-TW"/>
        </w:rPr>
        <w:t>請</w:t>
      </w:r>
      <w:proofErr w:type="gramStart"/>
      <w:r w:rsidRPr="00467A27">
        <w:rPr>
          <w:rFonts w:ascii="Times New Roman" w:hAnsi="Times New Roman" w:cs="Times New Roman" w:hint="eastAsia"/>
          <w:sz w:val="20"/>
          <w:szCs w:val="20"/>
          <w:lang w:eastAsia="zh-TW"/>
        </w:rPr>
        <w:t>填妥此表格</w:t>
      </w:r>
      <w:proofErr w:type="gramEnd"/>
      <w:r>
        <w:rPr>
          <w:rFonts w:ascii="Times New Roman" w:hAnsi="Times New Roman" w:cs="Times New Roman" w:hint="eastAsia"/>
          <w:sz w:val="20"/>
          <w:szCs w:val="20"/>
          <w:lang w:eastAsia="zh-TW"/>
        </w:rPr>
        <w:t>，</w:t>
      </w:r>
      <w:r w:rsidR="006E50F6" w:rsidRPr="006E50F6">
        <w:rPr>
          <w:rFonts w:ascii="Times New Roman" w:hAnsi="Times New Roman" w:cs="Times New Roman" w:hint="eastAsia"/>
          <w:sz w:val="20"/>
          <w:szCs w:val="20"/>
          <w:lang w:eastAsia="zh-TW"/>
        </w:rPr>
        <w:t>並</w:t>
      </w:r>
      <w:proofErr w:type="gramStart"/>
      <w:r w:rsidR="006E50F6" w:rsidRPr="006E50F6">
        <w:rPr>
          <w:rFonts w:ascii="Times New Roman" w:hAnsi="Times New Roman" w:cs="Times New Roman" w:hint="eastAsia"/>
          <w:sz w:val="20"/>
          <w:szCs w:val="20"/>
          <w:lang w:eastAsia="zh-TW"/>
        </w:rPr>
        <w:t>電郵至</w:t>
      </w:r>
      <w:proofErr w:type="gramEnd"/>
      <w:r w:rsidR="006E50F6" w:rsidRPr="006E50F6">
        <w:rPr>
          <w:rFonts w:ascii="Times New Roman" w:hAnsi="Times New Roman" w:cs="Times New Roman"/>
          <w:b/>
          <w:sz w:val="20"/>
          <w:szCs w:val="20"/>
          <w:lang w:eastAsia="zh-TW"/>
        </w:rPr>
        <w:t>alumni@hsu.edu.hk</w:t>
      </w:r>
      <w:r w:rsidR="006E50F6" w:rsidRPr="0050769B">
        <w:rPr>
          <w:rFonts w:ascii="Times New Roman" w:hAnsi="Times New Roman" w:cs="Times New Roman" w:hint="eastAsia"/>
          <w:sz w:val="20"/>
          <w:szCs w:val="20"/>
          <w:lang w:eastAsia="zh-TW"/>
        </w:rPr>
        <w:t>。</w:t>
      </w:r>
      <w:r w:rsidR="006E50F6">
        <w:rPr>
          <w:rFonts w:ascii="Times New Roman" w:hAnsi="Times New Roman" w:cs="Times New Roman"/>
          <w:sz w:val="20"/>
          <w:szCs w:val="20"/>
          <w:lang w:eastAsia="zh-TW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zh-TW"/>
        </w:rPr>
        <w:t xml:space="preserve">Please send the completed form to </w:t>
      </w:r>
      <w:r w:rsidR="006E50F6" w:rsidRPr="006E50F6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>alumni@hsu.edu.hk</w:t>
      </w:r>
      <w:r w:rsidR="006E50F6">
        <w:rPr>
          <w:rFonts w:ascii="Times New Roman" w:hAnsi="Times New Roman" w:cs="Times New Roman"/>
          <w:b/>
          <w:sz w:val="20"/>
          <w:szCs w:val="20"/>
          <w:u w:val="single"/>
          <w:lang w:eastAsia="zh-TW"/>
        </w:rPr>
        <w:t xml:space="preserve">. </w:t>
      </w:r>
    </w:p>
    <w:sectPr w:rsidR="003D3182" w:rsidRPr="006E50F6" w:rsidSect="00A06E34">
      <w:footerReference w:type="default" r:id="rId8"/>
      <w:pgSz w:w="11909" w:h="16834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4EF88" w14:textId="77777777" w:rsidR="003C037C" w:rsidRDefault="003C037C" w:rsidP="00A06E34">
      <w:r>
        <w:separator/>
      </w:r>
    </w:p>
  </w:endnote>
  <w:endnote w:type="continuationSeparator" w:id="0">
    <w:p w14:paraId="6AEEE026" w14:textId="77777777" w:rsidR="003C037C" w:rsidRDefault="003C037C" w:rsidP="00A06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68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850"/>
      <w:gridCol w:w="1260"/>
      <w:gridCol w:w="1260"/>
      <w:gridCol w:w="2340"/>
      <w:gridCol w:w="1979"/>
    </w:tblGrid>
    <w:tr w:rsidR="009C4B48" w14:paraId="3E00A70E" w14:textId="77777777" w:rsidTr="00921637">
      <w:trPr>
        <w:trHeight w:val="618"/>
        <w:jc w:val="center"/>
      </w:trPr>
      <w:tc>
        <w:tcPr>
          <w:tcW w:w="3850" w:type="dxa"/>
          <w:shd w:val="clear" w:color="auto" w:fill="BFBFBF" w:themeFill="background1" w:themeFillShade="BF"/>
          <w:vAlign w:val="center"/>
        </w:tcPr>
        <w:p w14:paraId="1B793891" w14:textId="77777777" w:rsidR="009C4B48" w:rsidRPr="001724BC" w:rsidRDefault="009C4B48" w:rsidP="00921637">
          <w:pPr>
            <w:spacing w:line="192" w:lineRule="auto"/>
            <w:rPr>
              <w:rFonts w:ascii="微軟正黑體" w:eastAsia="微軟正黑體" w:hAnsi="微軟正黑體"/>
              <w:b/>
              <w:color w:val="404040" w:themeColor="text1" w:themeTint="BF"/>
              <w:sz w:val="18"/>
              <w:szCs w:val="18"/>
              <w:lang w:eastAsia="zh-TW"/>
            </w:rPr>
          </w:pPr>
          <w:r w:rsidRPr="001724BC">
            <w:rPr>
              <w:rFonts w:ascii="微軟正黑體" w:eastAsia="微軟正黑體" w:hAnsi="微軟正黑體" w:hint="eastAsia"/>
              <w:b/>
              <w:color w:val="404040" w:themeColor="text1" w:themeTint="BF"/>
              <w:sz w:val="18"/>
              <w:szCs w:val="18"/>
              <w:lang w:eastAsia="zh-TW"/>
            </w:rPr>
            <w:t>發展及校友事務處</w:t>
          </w:r>
        </w:p>
        <w:p w14:paraId="147BC28F" w14:textId="77777777" w:rsidR="009C4B48" w:rsidRPr="001724BC" w:rsidRDefault="009C4B48" w:rsidP="00921637">
          <w:pPr>
            <w:spacing w:line="192" w:lineRule="auto"/>
            <w:rPr>
              <w:rFonts w:ascii="微軟正黑體" w:eastAsia="微軟正黑體" w:hAnsi="微軟正黑體"/>
              <w:color w:val="404040" w:themeColor="text1" w:themeTint="BF"/>
              <w:sz w:val="20"/>
              <w:szCs w:val="20"/>
              <w:lang w:eastAsia="zh-TW"/>
            </w:rPr>
          </w:pPr>
          <w:r w:rsidRPr="001724BC">
            <w:rPr>
              <w:rFonts w:ascii="微軟正黑體" w:eastAsia="微軟正黑體" w:hAnsi="微軟正黑體"/>
              <w:b/>
              <w:color w:val="404040" w:themeColor="text1" w:themeTint="BF"/>
              <w:sz w:val="18"/>
              <w:szCs w:val="18"/>
              <w:lang w:eastAsia="zh-TW"/>
            </w:rPr>
            <w:t>Advancement and Alumni Affairs Office</w:t>
          </w:r>
        </w:p>
      </w:tc>
      <w:tc>
        <w:tcPr>
          <w:tcW w:w="1260" w:type="dxa"/>
          <w:shd w:val="clear" w:color="auto" w:fill="7F7F7F" w:themeFill="text1" w:themeFillTint="80"/>
          <w:vAlign w:val="center"/>
        </w:tcPr>
        <w:p w14:paraId="6AE39E0C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16"/>
              <w:szCs w:val="16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16"/>
              <w:szCs w:val="16"/>
              <w:lang w:eastAsia="zh-TW"/>
            </w:rPr>
            <w:t>電話:</w:t>
          </w:r>
        </w:p>
        <w:p w14:paraId="393311BE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3963 5169</w:t>
          </w:r>
        </w:p>
      </w:tc>
      <w:tc>
        <w:tcPr>
          <w:tcW w:w="1260" w:type="dxa"/>
          <w:shd w:val="clear" w:color="auto" w:fill="7F7F7F" w:themeFill="text1" w:themeFillTint="80"/>
          <w:vAlign w:val="center"/>
        </w:tcPr>
        <w:p w14:paraId="773C88B3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16"/>
              <w:szCs w:val="16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16"/>
              <w:szCs w:val="16"/>
              <w:lang w:eastAsia="zh-TW"/>
            </w:rPr>
            <w:t>傳真:</w:t>
          </w:r>
        </w:p>
        <w:p w14:paraId="685543B2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3963 5276</w:t>
          </w:r>
        </w:p>
      </w:tc>
      <w:tc>
        <w:tcPr>
          <w:tcW w:w="2340" w:type="dxa"/>
          <w:shd w:val="clear" w:color="auto" w:fill="7F7F7F" w:themeFill="text1" w:themeFillTint="80"/>
          <w:vAlign w:val="center"/>
        </w:tcPr>
        <w:p w14:paraId="2A12E97E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16"/>
              <w:szCs w:val="16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16"/>
              <w:szCs w:val="16"/>
              <w:lang w:eastAsia="zh-TW"/>
            </w:rPr>
            <w:t>電郵:</w:t>
          </w:r>
        </w:p>
        <w:p w14:paraId="32945AD8" w14:textId="66ECBB3D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</w:pPr>
          <w:r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a</w:t>
          </w: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lumni@hs</w:t>
          </w:r>
          <w:r w:rsidR="00F54729"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  <w:t>u</w:t>
          </w: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.edu.hk</w:t>
          </w:r>
        </w:p>
      </w:tc>
      <w:tc>
        <w:tcPr>
          <w:tcW w:w="1979" w:type="dxa"/>
          <w:shd w:val="clear" w:color="auto" w:fill="7F7F7F" w:themeFill="text1" w:themeFillTint="80"/>
          <w:vAlign w:val="center"/>
        </w:tcPr>
        <w:p w14:paraId="006DE2AB" w14:textId="77777777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16"/>
              <w:szCs w:val="16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16"/>
              <w:szCs w:val="16"/>
              <w:lang w:eastAsia="zh-TW"/>
            </w:rPr>
            <w:t>網址:</w:t>
          </w:r>
        </w:p>
        <w:p w14:paraId="129D7791" w14:textId="3CF7A7AD" w:rsidR="009C4B48" w:rsidRPr="008A776D" w:rsidRDefault="009C4B48" w:rsidP="00921637">
          <w:pPr>
            <w:spacing w:line="192" w:lineRule="auto"/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</w:pP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aaao.hs</w:t>
          </w:r>
          <w:r w:rsidR="00F54729">
            <w:rPr>
              <w:rFonts w:ascii="微軟正黑體" w:eastAsia="微軟正黑體" w:hAnsi="微軟正黑體"/>
              <w:color w:val="FFFFFF" w:themeColor="background1"/>
              <w:sz w:val="20"/>
              <w:szCs w:val="20"/>
              <w:lang w:eastAsia="zh-TW"/>
            </w:rPr>
            <w:t>u</w:t>
          </w:r>
          <w:r w:rsidRPr="008A776D">
            <w:rPr>
              <w:rFonts w:ascii="微軟正黑體" w:eastAsia="微軟正黑體" w:hAnsi="微軟正黑體" w:hint="eastAsia"/>
              <w:color w:val="FFFFFF" w:themeColor="background1"/>
              <w:sz w:val="20"/>
              <w:szCs w:val="20"/>
              <w:lang w:eastAsia="zh-TW"/>
            </w:rPr>
            <w:t>.edu.hk</w:t>
          </w:r>
        </w:p>
      </w:tc>
    </w:tr>
  </w:tbl>
  <w:p w14:paraId="3A159DF7" w14:textId="77777777" w:rsidR="00A06E34" w:rsidRPr="00A06E34" w:rsidRDefault="00A06E34">
    <w:pPr>
      <w:pStyle w:val="Footer"/>
      <w:jc w:val="center"/>
      <w:rPr>
        <w:rFonts w:ascii="Times New Roman" w:hAnsi="Times New Roman" w:cs="Times New Roman"/>
        <w:sz w:val="20"/>
        <w:szCs w:val="20"/>
        <w:lang w:eastAsia="zh-TW"/>
      </w:rPr>
    </w:pPr>
  </w:p>
  <w:p w14:paraId="6A59CEAA" w14:textId="67561D8C" w:rsidR="00A06E34" w:rsidRPr="00A72ED2" w:rsidRDefault="00A72ED2" w:rsidP="009C4B48">
    <w:pPr>
      <w:pStyle w:val="Footer"/>
      <w:tabs>
        <w:tab w:val="clear" w:pos="4320"/>
        <w:tab w:val="clear" w:pos="8640"/>
        <w:tab w:val="left" w:pos="3870"/>
      </w:tabs>
      <w:rPr>
        <w:rFonts w:ascii="Times New Roman" w:hAnsi="Times New Roman" w:cs="Times New Roman"/>
        <w:sz w:val="20"/>
        <w:szCs w:val="20"/>
      </w:rPr>
    </w:pPr>
    <w:r w:rsidRPr="00A72ED2">
      <w:rPr>
        <w:rFonts w:ascii="Times New Roman" w:hAnsi="Times New Roman" w:cs="Times New Roman"/>
        <w:sz w:val="20"/>
        <w:szCs w:val="20"/>
      </w:rPr>
      <w:t>January 2021</w:t>
    </w:r>
    <w:r w:rsidR="009C4B48" w:rsidRPr="00A72ED2">
      <w:rPr>
        <w:rFonts w:ascii="Times New Roman" w:hAnsi="Times New Roman" w:cs="Times New Roman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F3F26" w14:textId="77777777" w:rsidR="003C037C" w:rsidRDefault="003C037C" w:rsidP="00A06E34">
      <w:r>
        <w:separator/>
      </w:r>
    </w:p>
  </w:footnote>
  <w:footnote w:type="continuationSeparator" w:id="0">
    <w:p w14:paraId="745A890A" w14:textId="77777777" w:rsidR="003C037C" w:rsidRDefault="003C037C" w:rsidP="00A06E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sTA2NDEzNLcwNjJT0lEKTi0uzszPAykwrgUAHFpEuywAAAA="/>
  </w:docVars>
  <w:rsids>
    <w:rsidRoot w:val="00F66187"/>
    <w:rsid w:val="000639F2"/>
    <w:rsid w:val="00065AE2"/>
    <w:rsid w:val="00073464"/>
    <w:rsid w:val="000A63A3"/>
    <w:rsid w:val="000B6646"/>
    <w:rsid w:val="000F1FC6"/>
    <w:rsid w:val="00154E15"/>
    <w:rsid w:val="00173188"/>
    <w:rsid w:val="001F0775"/>
    <w:rsid w:val="001F10EC"/>
    <w:rsid w:val="00200D5B"/>
    <w:rsid w:val="00201E19"/>
    <w:rsid w:val="00206773"/>
    <w:rsid w:val="00211C64"/>
    <w:rsid w:val="002200D6"/>
    <w:rsid w:val="00235E71"/>
    <w:rsid w:val="00254188"/>
    <w:rsid w:val="0027007C"/>
    <w:rsid w:val="002710BA"/>
    <w:rsid w:val="002A29DC"/>
    <w:rsid w:val="002D2240"/>
    <w:rsid w:val="002E13ED"/>
    <w:rsid w:val="00301022"/>
    <w:rsid w:val="0032084E"/>
    <w:rsid w:val="00330924"/>
    <w:rsid w:val="00354FB5"/>
    <w:rsid w:val="00354FD1"/>
    <w:rsid w:val="003C037C"/>
    <w:rsid w:val="003D3182"/>
    <w:rsid w:val="003F2416"/>
    <w:rsid w:val="004027C0"/>
    <w:rsid w:val="004070D2"/>
    <w:rsid w:val="00435A04"/>
    <w:rsid w:val="004660B1"/>
    <w:rsid w:val="00467A27"/>
    <w:rsid w:val="00484BC9"/>
    <w:rsid w:val="004A61D4"/>
    <w:rsid w:val="004E556A"/>
    <w:rsid w:val="004F2AEC"/>
    <w:rsid w:val="0050769B"/>
    <w:rsid w:val="00513557"/>
    <w:rsid w:val="00537438"/>
    <w:rsid w:val="00550124"/>
    <w:rsid w:val="00560B5B"/>
    <w:rsid w:val="005964F0"/>
    <w:rsid w:val="005B3406"/>
    <w:rsid w:val="005B5A94"/>
    <w:rsid w:val="005E0C2B"/>
    <w:rsid w:val="005E52B4"/>
    <w:rsid w:val="005F2780"/>
    <w:rsid w:val="00601006"/>
    <w:rsid w:val="00613BC0"/>
    <w:rsid w:val="0062656F"/>
    <w:rsid w:val="00642F0D"/>
    <w:rsid w:val="00647396"/>
    <w:rsid w:val="00676CCA"/>
    <w:rsid w:val="00687B12"/>
    <w:rsid w:val="00696784"/>
    <w:rsid w:val="006C2EFD"/>
    <w:rsid w:val="006C3FFC"/>
    <w:rsid w:val="006C7C37"/>
    <w:rsid w:val="006E50F6"/>
    <w:rsid w:val="00715943"/>
    <w:rsid w:val="00715E5B"/>
    <w:rsid w:val="0072279D"/>
    <w:rsid w:val="00727B2C"/>
    <w:rsid w:val="00730DB5"/>
    <w:rsid w:val="007454F0"/>
    <w:rsid w:val="00754F39"/>
    <w:rsid w:val="00800368"/>
    <w:rsid w:val="00821303"/>
    <w:rsid w:val="008331AD"/>
    <w:rsid w:val="00836F84"/>
    <w:rsid w:val="008B3CCB"/>
    <w:rsid w:val="008D2E45"/>
    <w:rsid w:val="008F43D2"/>
    <w:rsid w:val="0094236B"/>
    <w:rsid w:val="009477B1"/>
    <w:rsid w:val="00986A88"/>
    <w:rsid w:val="009A2A37"/>
    <w:rsid w:val="009C2139"/>
    <w:rsid w:val="009C4B48"/>
    <w:rsid w:val="00A06E34"/>
    <w:rsid w:val="00A20A90"/>
    <w:rsid w:val="00A72ED2"/>
    <w:rsid w:val="00A96A83"/>
    <w:rsid w:val="00AA2AF6"/>
    <w:rsid w:val="00AF0B6F"/>
    <w:rsid w:val="00AF7726"/>
    <w:rsid w:val="00B00AE4"/>
    <w:rsid w:val="00B13684"/>
    <w:rsid w:val="00B22709"/>
    <w:rsid w:val="00B547F5"/>
    <w:rsid w:val="00B653AD"/>
    <w:rsid w:val="00B81BDE"/>
    <w:rsid w:val="00BC7E55"/>
    <w:rsid w:val="00BE4D4D"/>
    <w:rsid w:val="00BF0D96"/>
    <w:rsid w:val="00BF49C1"/>
    <w:rsid w:val="00C005F0"/>
    <w:rsid w:val="00C16DDF"/>
    <w:rsid w:val="00C252D7"/>
    <w:rsid w:val="00C42AEC"/>
    <w:rsid w:val="00C505D4"/>
    <w:rsid w:val="00C5578D"/>
    <w:rsid w:val="00C739A4"/>
    <w:rsid w:val="00C74448"/>
    <w:rsid w:val="00C757EA"/>
    <w:rsid w:val="00C82DA2"/>
    <w:rsid w:val="00CD4466"/>
    <w:rsid w:val="00CF1064"/>
    <w:rsid w:val="00D2465D"/>
    <w:rsid w:val="00D36C42"/>
    <w:rsid w:val="00D37D58"/>
    <w:rsid w:val="00D46517"/>
    <w:rsid w:val="00D47B7F"/>
    <w:rsid w:val="00D57048"/>
    <w:rsid w:val="00D82A1E"/>
    <w:rsid w:val="00D86A47"/>
    <w:rsid w:val="00D91924"/>
    <w:rsid w:val="00D9421C"/>
    <w:rsid w:val="00DA003F"/>
    <w:rsid w:val="00DA5FC2"/>
    <w:rsid w:val="00DC5CCF"/>
    <w:rsid w:val="00DD3560"/>
    <w:rsid w:val="00DD50A3"/>
    <w:rsid w:val="00E05484"/>
    <w:rsid w:val="00E225B0"/>
    <w:rsid w:val="00E35F19"/>
    <w:rsid w:val="00E3617F"/>
    <w:rsid w:val="00E36AA7"/>
    <w:rsid w:val="00E547EB"/>
    <w:rsid w:val="00E6668D"/>
    <w:rsid w:val="00E67221"/>
    <w:rsid w:val="00E84B9E"/>
    <w:rsid w:val="00E9126E"/>
    <w:rsid w:val="00EF6465"/>
    <w:rsid w:val="00F03832"/>
    <w:rsid w:val="00F0702B"/>
    <w:rsid w:val="00F23BBA"/>
    <w:rsid w:val="00F44D07"/>
    <w:rsid w:val="00F54729"/>
    <w:rsid w:val="00F65425"/>
    <w:rsid w:val="00F66187"/>
    <w:rsid w:val="00FA6F73"/>
    <w:rsid w:val="00FD6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6DA86"/>
  <w15:docId w15:val="{A4995F7C-9FB5-4805-8AD2-25E2C99BB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6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4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6E34"/>
  </w:style>
  <w:style w:type="paragraph" w:styleId="Footer">
    <w:name w:val="footer"/>
    <w:basedOn w:val="Normal"/>
    <w:link w:val="FooterChar"/>
    <w:uiPriority w:val="99"/>
    <w:unhideWhenUsed/>
    <w:rsid w:val="00A06E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6E34"/>
  </w:style>
  <w:style w:type="character" w:styleId="Hyperlink">
    <w:name w:val="Hyperlink"/>
    <w:basedOn w:val="DefaultParagraphFont"/>
    <w:uiPriority w:val="99"/>
    <w:unhideWhenUsed/>
    <w:rsid w:val="006E50F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AE2BB2-B334-4EDD-AE57-69AB8437A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MC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SMC</dc:creator>
  <cp:lastModifiedBy>Eva Yiu</cp:lastModifiedBy>
  <cp:revision>5</cp:revision>
  <cp:lastPrinted>2021-01-04T01:29:00Z</cp:lastPrinted>
  <dcterms:created xsi:type="dcterms:W3CDTF">2020-12-24T01:52:00Z</dcterms:created>
  <dcterms:modified xsi:type="dcterms:W3CDTF">2021-01-04T01:29:00Z</dcterms:modified>
</cp:coreProperties>
</file>